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B287F" w14:textId="77777777" w:rsidR="006F5BA3" w:rsidRDefault="006F5BA3" w:rsidP="006F5BA3">
      <w:pPr>
        <w:jc w:val="center"/>
        <w:rPr>
          <w:sz w:val="20"/>
          <w:szCs w:val="20"/>
        </w:rPr>
      </w:pPr>
      <w:r>
        <w:rPr>
          <w:sz w:val="20"/>
          <w:szCs w:val="20"/>
        </w:rPr>
        <w:t>Sender’s name</w:t>
      </w:r>
      <w:r>
        <w:rPr>
          <w:sz w:val="20"/>
          <w:szCs w:val="20"/>
        </w:rPr>
        <w:br/>
        <w:t>Sender’s address</w:t>
      </w:r>
    </w:p>
    <w:p w14:paraId="0FAD74D8" w14:textId="77777777" w:rsidR="006F5BA3" w:rsidRPr="006F5BA3" w:rsidRDefault="006F5BA3" w:rsidP="006F5BA3">
      <w:pPr>
        <w:jc w:val="center"/>
        <w:rPr>
          <w:color w:val="FF0000"/>
          <w:sz w:val="20"/>
          <w:szCs w:val="20"/>
        </w:rPr>
      </w:pPr>
      <w:r w:rsidRPr="006F5BA3">
        <w:rPr>
          <w:color w:val="FF0000"/>
          <w:sz w:val="20"/>
          <w:szCs w:val="20"/>
        </w:rPr>
        <w:t>(1 line down)</w:t>
      </w:r>
    </w:p>
    <w:p w14:paraId="0C683ABE" w14:textId="77777777" w:rsidR="006F5BA3" w:rsidRDefault="006F5BA3" w:rsidP="006F5BA3">
      <w:pPr>
        <w:jc w:val="center"/>
        <w:rPr>
          <w:sz w:val="20"/>
          <w:szCs w:val="20"/>
        </w:rPr>
      </w:pPr>
    </w:p>
    <w:p w14:paraId="15A24E50" w14:textId="77777777" w:rsidR="006F5BA3" w:rsidRDefault="006F5BA3" w:rsidP="006F5BA3">
      <w:pPr>
        <w:jc w:val="center"/>
        <w:rPr>
          <w:sz w:val="20"/>
          <w:szCs w:val="20"/>
        </w:rPr>
      </w:pPr>
      <w:r>
        <w:rPr>
          <w:sz w:val="20"/>
          <w:szCs w:val="20"/>
        </w:rPr>
        <w:t>Date</w:t>
      </w:r>
    </w:p>
    <w:p w14:paraId="0EA30AE3" w14:textId="77777777" w:rsidR="006F5BA3" w:rsidRDefault="006F5BA3" w:rsidP="006F5BA3">
      <w:pPr>
        <w:jc w:val="center"/>
        <w:rPr>
          <w:sz w:val="20"/>
          <w:szCs w:val="20"/>
        </w:rPr>
      </w:pPr>
      <w:r w:rsidRPr="006F5BA3">
        <w:rPr>
          <w:color w:val="FF0000"/>
          <w:sz w:val="20"/>
          <w:szCs w:val="20"/>
        </w:rPr>
        <w:t>(4 lines down)</w:t>
      </w:r>
    </w:p>
    <w:p w14:paraId="1FE5664E" w14:textId="77777777" w:rsidR="006F5BA3" w:rsidRDefault="006F5BA3" w:rsidP="006F5BA3">
      <w:pPr>
        <w:jc w:val="center"/>
        <w:rPr>
          <w:sz w:val="20"/>
          <w:szCs w:val="20"/>
        </w:rPr>
      </w:pPr>
    </w:p>
    <w:p w14:paraId="3E928EE2" w14:textId="77777777" w:rsidR="006F5BA3" w:rsidRDefault="006F5BA3" w:rsidP="006F5BA3">
      <w:pPr>
        <w:jc w:val="center"/>
        <w:rPr>
          <w:sz w:val="20"/>
          <w:szCs w:val="20"/>
        </w:rPr>
      </w:pPr>
    </w:p>
    <w:p w14:paraId="1780580F" w14:textId="77777777" w:rsidR="006F5BA3" w:rsidRDefault="006F5BA3" w:rsidP="006F5BA3">
      <w:pPr>
        <w:jc w:val="center"/>
        <w:rPr>
          <w:sz w:val="20"/>
          <w:szCs w:val="20"/>
        </w:rPr>
      </w:pPr>
      <w:r>
        <w:rPr>
          <w:sz w:val="20"/>
          <w:szCs w:val="20"/>
        </w:rPr>
        <w:t>Recipient’s business name</w:t>
      </w:r>
    </w:p>
    <w:p w14:paraId="31BEF6C4" w14:textId="77777777" w:rsidR="006F5BA3" w:rsidRDefault="006F5BA3" w:rsidP="006F5BA3">
      <w:pPr>
        <w:jc w:val="center"/>
        <w:rPr>
          <w:sz w:val="20"/>
          <w:szCs w:val="20"/>
        </w:rPr>
      </w:pPr>
      <w:r>
        <w:rPr>
          <w:sz w:val="20"/>
          <w:szCs w:val="20"/>
        </w:rPr>
        <w:t>Attention: the person the letter is going to</w:t>
      </w:r>
    </w:p>
    <w:p w14:paraId="060D8357" w14:textId="77777777" w:rsidR="006F5BA3" w:rsidRDefault="006F5BA3" w:rsidP="006F5BA3">
      <w:pPr>
        <w:jc w:val="center"/>
        <w:rPr>
          <w:sz w:val="20"/>
          <w:szCs w:val="20"/>
        </w:rPr>
      </w:pPr>
      <w:r>
        <w:rPr>
          <w:sz w:val="20"/>
          <w:szCs w:val="20"/>
        </w:rPr>
        <w:t>Recipient’s address</w:t>
      </w:r>
    </w:p>
    <w:p w14:paraId="4F7454AE" w14:textId="77777777" w:rsidR="006F5BA3" w:rsidRPr="006F5BA3" w:rsidRDefault="006F5BA3" w:rsidP="006F5BA3">
      <w:pPr>
        <w:jc w:val="center"/>
        <w:rPr>
          <w:color w:val="FF0000"/>
          <w:sz w:val="20"/>
          <w:szCs w:val="20"/>
        </w:rPr>
      </w:pPr>
      <w:r w:rsidRPr="006F5BA3">
        <w:rPr>
          <w:color w:val="FF0000"/>
          <w:sz w:val="20"/>
          <w:szCs w:val="20"/>
        </w:rPr>
        <w:t>(2 lines down)</w:t>
      </w:r>
    </w:p>
    <w:p w14:paraId="3CE17A44" w14:textId="77777777" w:rsidR="006F5BA3" w:rsidRDefault="006F5BA3" w:rsidP="006F5BA3">
      <w:pPr>
        <w:rPr>
          <w:sz w:val="20"/>
          <w:szCs w:val="20"/>
        </w:rPr>
      </w:pPr>
    </w:p>
    <w:p w14:paraId="311C617D" w14:textId="77777777" w:rsidR="006F5BA3" w:rsidRDefault="006F5BA3" w:rsidP="006F5BA3">
      <w:pPr>
        <w:rPr>
          <w:sz w:val="20"/>
          <w:szCs w:val="20"/>
        </w:rPr>
      </w:pPr>
      <w:r>
        <w:rPr>
          <w:sz w:val="20"/>
          <w:szCs w:val="20"/>
        </w:rPr>
        <w:t>Dear XXX:</w:t>
      </w:r>
    </w:p>
    <w:p w14:paraId="28D4C9A2" w14:textId="77777777" w:rsidR="006F5BA3" w:rsidRPr="006F5BA3" w:rsidRDefault="006F5BA3" w:rsidP="006F5BA3">
      <w:pPr>
        <w:rPr>
          <w:color w:val="FF0000"/>
          <w:sz w:val="20"/>
          <w:szCs w:val="20"/>
        </w:rPr>
      </w:pPr>
      <w:r w:rsidRPr="006F5BA3">
        <w:rPr>
          <w:color w:val="FF0000"/>
          <w:sz w:val="20"/>
          <w:szCs w:val="20"/>
        </w:rPr>
        <w:t>(2 lines down)</w:t>
      </w:r>
    </w:p>
    <w:p w14:paraId="064821CC" w14:textId="77777777" w:rsidR="006F5BA3" w:rsidRDefault="006F5BA3" w:rsidP="006F5BA3">
      <w:pPr>
        <w:rPr>
          <w:sz w:val="20"/>
          <w:szCs w:val="20"/>
        </w:rPr>
      </w:pPr>
    </w:p>
    <w:p w14:paraId="18454FB3" w14:textId="77777777" w:rsidR="006F5BA3" w:rsidRDefault="006F5BA3" w:rsidP="006F5BA3">
      <w:pPr>
        <w:rPr>
          <w:sz w:val="20"/>
          <w:szCs w:val="20"/>
        </w:rPr>
      </w:pPr>
      <w:r>
        <w:rPr>
          <w:sz w:val="20"/>
          <w:szCs w:val="20"/>
        </w:rPr>
        <w:t xml:space="preserve">Body:  In this example of a modified block letter, you can see that the recipient’s information and the sender’s information at the end are </w:t>
      </w:r>
      <w:proofErr w:type="spellStart"/>
      <w:r>
        <w:rPr>
          <w:sz w:val="20"/>
          <w:szCs w:val="20"/>
        </w:rPr>
        <w:t>centered</w:t>
      </w:r>
      <w:proofErr w:type="spellEnd"/>
      <w:r>
        <w:rPr>
          <w:sz w:val="20"/>
          <w:szCs w:val="20"/>
        </w:rPr>
        <w:t xml:space="preserve">.  The remainder of the letter is aligned at the left margin.  No indentations are used.  Make sure your margins are set to 1-1.5 inches around the entirety of the page.  If you are writing your letter on the company letterhead, you will need to take that into account when deciding the margins for your page. </w:t>
      </w:r>
    </w:p>
    <w:p w14:paraId="360F4F88" w14:textId="77777777" w:rsidR="006F5BA3" w:rsidRPr="006F5BA3" w:rsidRDefault="006F5BA3" w:rsidP="006F5BA3">
      <w:pPr>
        <w:rPr>
          <w:color w:val="FF0000"/>
          <w:sz w:val="20"/>
          <w:szCs w:val="20"/>
        </w:rPr>
      </w:pPr>
      <w:r w:rsidRPr="006F5BA3">
        <w:rPr>
          <w:color w:val="FF0000"/>
          <w:sz w:val="20"/>
          <w:szCs w:val="20"/>
        </w:rPr>
        <w:t>(2 lines down)</w:t>
      </w:r>
    </w:p>
    <w:p w14:paraId="046AF584" w14:textId="77777777" w:rsidR="006F5BA3" w:rsidRDefault="006F5BA3" w:rsidP="006F5BA3">
      <w:pPr>
        <w:rPr>
          <w:sz w:val="20"/>
          <w:szCs w:val="20"/>
        </w:rPr>
      </w:pPr>
    </w:p>
    <w:p w14:paraId="16598C04" w14:textId="77777777" w:rsidR="006F5BA3" w:rsidRDefault="006F5BA3" w:rsidP="006F5BA3">
      <w:pPr>
        <w:rPr>
          <w:sz w:val="20"/>
          <w:szCs w:val="20"/>
        </w:rPr>
      </w:pPr>
      <w:r>
        <w:rPr>
          <w:sz w:val="20"/>
          <w:szCs w:val="20"/>
        </w:rPr>
        <w:t>For this style, you will have 1 space between your sentences and two spaces between paragraphs.</w:t>
      </w:r>
    </w:p>
    <w:p w14:paraId="045D3EBD" w14:textId="77777777" w:rsidR="006F5BA3" w:rsidRPr="006F5BA3" w:rsidRDefault="006F5BA3" w:rsidP="006F5BA3">
      <w:pPr>
        <w:rPr>
          <w:color w:val="FF0000"/>
          <w:sz w:val="20"/>
          <w:szCs w:val="20"/>
        </w:rPr>
      </w:pPr>
      <w:r w:rsidRPr="006F5BA3">
        <w:rPr>
          <w:color w:val="FF0000"/>
          <w:sz w:val="20"/>
          <w:szCs w:val="20"/>
        </w:rPr>
        <w:t>(2 lines down)</w:t>
      </w:r>
    </w:p>
    <w:p w14:paraId="083C7E81" w14:textId="77777777" w:rsidR="006F5BA3" w:rsidRDefault="006F5BA3" w:rsidP="006F5BA3">
      <w:pPr>
        <w:jc w:val="center"/>
        <w:rPr>
          <w:sz w:val="20"/>
          <w:szCs w:val="20"/>
        </w:rPr>
      </w:pPr>
      <w:r>
        <w:rPr>
          <w:sz w:val="20"/>
          <w:szCs w:val="20"/>
        </w:rPr>
        <w:br/>
        <w:t>Sincerely,</w:t>
      </w:r>
    </w:p>
    <w:p w14:paraId="13CDC3ED" w14:textId="77777777" w:rsidR="006F5BA3" w:rsidRDefault="006F5BA3" w:rsidP="006F5BA3">
      <w:pPr>
        <w:jc w:val="center"/>
        <w:rPr>
          <w:sz w:val="20"/>
          <w:szCs w:val="20"/>
        </w:rPr>
      </w:pPr>
      <w:r w:rsidRPr="006F5BA3">
        <w:rPr>
          <w:color w:val="FF0000"/>
          <w:sz w:val="20"/>
          <w:szCs w:val="20"/>
        </w:rPr>
        <w:t>(4 lines down)</w:t>
      </w:r>
      <w:r>
        <w:rPr>
          <w:sz w:val="20"/>
          <w:szCs w:val="20"/>
        </w:rPr>
        <w:br/>
      </w:r>
    </w:p>
    <w:p w14:paraId="57E22341" w14:textId="77777777" w:rsidR="006F5BA3" w:rsidRDefault="006F5BA3" w:rsidP="006F5BA3">
      <w:pPr>
        <w:jc w:val="center"/>
        <w:rPr>
          <w:sz w:val="20"/>
          <w:szCs w:val="20"/>
        </w:rPr>
      </w:pPr>
      <w:r>
        <w:rPr>
          <w:sz w:val="20"/>
          <w:szCs w:val="20"/>
        </w:rPr>
        <w:br/>
      </w:r>
    </w:p>
    <w:p w14:paraId="196F4B62" w14:textId="77777777" w:rsidR="006F5BA3" w:rsidRDefault="006F5BA3" w:rsidP="006F5BA3">
      <w:pPr>
        <w:jc w:val="center"/>
        <w:rPr>
          <w:sz w:val="20"/>
          <w:szCs w:val="20"/>
        </w:rPr>
      </w:pPr>
      <w:r>
        <w:rPr>
          <w:sz w:val="20"/>
          <w:szCs w:val="20"/>
        </w:rPr>
        <w:t>Signature</w:t>
      </w:r>
    </w:p>
    <w:p w14:paraId="5DABAF1D" w14:textId="77777777" w:rsidR="006F5BA3" w:rsidRDefault="006F5BA3" w:rsidP="006F5BA3">
      <w:pPr>
        <w:jc w:val="center"/>
        <w:rPr>
          <w:sz w:val="20"/>
          <w:szCs w:val="20"/>
        </w:rPr>
      </w:pPr>
      <w:r>
        <w:rPr>
          <w:sz w:val="20"/>
          <w:szCs w:val="20"/>
        </w:rPr>
        <w:t>Sender’s name,</w:t>
      </w:r>
      <w:r>
        <w:rPr>
          <w:sz w:val="20"/>
          <w:szCs w:val="20"/>
        </w:rPr>
        <w:br/>
        <w:t>Sender’s title</w:t>
      </w:r>
    </w:p>
    <w:p w14:paraId="1E69D470" w14:textId="77777777" w:rsidR="006F5BA3" w:rsidRDefault="006F5BA3" w:rsidP="006F5BA3">
      <w:pPr>
        <w:jc w:val="center"/>
        <w:rPr>
          <w:sz w:val="20"/>
          <w:szCs w:val="20"/>
        </w:rPr>
      </w:pPr>
      <w:r>
        <w:rPr>
          <w:sz w:val="20"/>
          <w:szCs w:val="20"/>
        </w:rPr>
        <w:t>Enclosures/Attachments:</w:t>
      </w:r>
    </w:p>
    <w:p w14:paraId="5D078B8D" w14:textId="77777777" w:rsidR="006F5BA3" w:rsidRDefault="006F5BA3" w:rsidP="006F5BA3">
      <w:pPr>
        <w:jc w:val="center"/>
        <w:rPr>
          <w:sz w:val="20"/>
          <w:szCs w:val="20"/>
        </w:rPr>
      </w:pPr>
      <w:r>
        <w:rPr>
          <w:sz w:val="20"/>
          <w:szCs w:val="20"/>
        </w:rPr>
        <w:t>cc: Name</w:t>
      </w:r>
    </w:p>
    <w:p w14:paraId="4DA505A4" w14:textId="05818947" w:rsidR="00A2464C" w:rsidRDefault="006F5BA3" w:rsidP="006F5BA3">
      <w:r>
        <w:rPr>
          <w:sz w:val="20"/>
          <w:szCs w:val="20"/>
        </w:rPr>
        <w:t>Name</w:t>
      </w:r>
    </w:p>
    <w:sectPr w:rsidR="00A24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jCyNDcxMbG0MDBR0lEKTi0uzszPAykwrAUAPRX1SiwAAAA="/>
  </w:docVars>
  <w:rsids>
    <w:rsidRoot w:val="006F5BA3"/>
    <w:rsid w:val="00271642"/>
    <w:rsid w:val="006F5BA3"/>
    <w:rsid w:val="00EC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8406B"/>
  <w15:chartTrackingRefBased/>
  <w15:docId w15:val="{0BBD378C-6271-4E31-8672-371DFA7BD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BA3"/>
    <w:pPr>
      <w:widowControl w:val="0"/>
      <w:suppressAutoHyphens/>
      <w:spacing w:after="0" w:line="240" w:lineRule="auto"/>
    </w:pPr>
    <w:rPr>
      <w:rFonts w:ascii="Times New Roman" w:eastAsia="SimSun" w:hAnsi="Times New Roman" w:cs="Arial Unicode MS"/>
      <w:kern w:val="1"/>
      <w:sz w:val="24"/>
      <w:szCs w:val="24"/>
      <w:lang w:val="en-GB"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3</Words>
  <Characters>762</Characters>
  <Application>Microsoft Office Word</Application>
  <DocSecurity>0</DocSecurity>
  <Lines>6</Lines>
  <Paragraphs>1</Paragraphs>
  <ScaleCrop>false</ScaleCrop>
  <Company/>
  <LinksUpToDate>false</LinksUpToDate>
  <CharactersWithSpaces>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Hamid Ali Anjum</cp:lastModifiedBy>
  <cp:revision>1</cp:revision>
  <dcterms:created xsi:type="dcterms:W3CDTF">2020-05-15T15:31:00Z</dcterms:created>
  <dcterms:modified xsi:type="dcterms:W3CDTF">2020-05-15T15:33:00Z</dcterms:modified>
</cp:coreProperties>
</file>